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BE24E7" w14:textId="77777777" w:rsidR="0014065D" w:rsidRPr="006C4A3E" w:rsidRDefault="00AB3DB4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8"/>
          <w:szCs w:val="48"/>
        </w:rPr>
      </w:pPr>
      <w:bookmarkStart w:id="0" w:name="_dqopflb8owo2" w:colFirst="0" w:colLast="0"/>
      <w:bookmarkStart w:id="1" w:name="_GoBack"/>
      <w:bookmarkEnd w:id="0"/>
      <w:bookmarkEnd w:id="1"/>
      <w:r w:rsidRPr="006C4A3E">
        <w:rPr>
          <w:rFonts w:ascii="Times New Roman" w:hAnsi="Times New Roman" w:cs="Times New Roman"/>
          <w:sz w:val="48"/>
          <w:szCs w:val="48"/>
        </w:rPr>
        <w:t>Chapter 5</w:t>
      </w:r>
    </w:p>
    <w:p w14:paraId="51BE24E8" w14:textId="77777777" w:rsidR="0014065D" w:rsidRPr="006C4A3E" w:rsidRDefault="00AB3DB4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2" w:name="_j3xz06jkj3na" w:colFirst="0" w:colLast="0"/>
      <w:bookmarkEnd w:id="2"/>
      <w:r w:rsidRPr="006C4A3E">
        <w:rPr>
          <w:rFonts w:ascii="Times New Roman" w:hAnsi="Times New Roman" w:cs="Times New Roman"/>
          <w:sz w:val="36"/>
          <w:szCs w:val="36"/>
        </w:rPr>
        <w:t>Try It Yourself: Filter a Quantitative Variable</w:t>
      </w:r>
    </w:p>
    <w:p w14:paraId="51BE24E9" w14:textId="77777777" w:rsidR="0014065D" w:rsidRPr="006C4A3E" w:rsidRDefault="00AB3DB4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3" w:name="_chmheb6pdo5y" w:colFirst="0" w:colLast="0"/>
      <w:bookmarkEnd w:id="3"/>
      <w:r w:rsidRPr="006C4A3E">
        <w:rPr>
          <w:rFonts w:ascii="Times New Roman" w:hAnsi="Times New Roman" w:cs="Times New Roman"/>
          <w:sz w:val="28"/>
          <w:szCs w:val="28"/>
        </w:rPr>
        <w:t>Excel Instructions</w:t>
      </w:r>
    </w:p>
    <w:p w14:paraId="51BE24EA" w14:textId="77777777" w:rsidR="0014065D" w:rsidRDefault="00AB3DB4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line="36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Open Products.csv in Excel.</w:t>
      </w:r>
      <w:r>
        <w:rPr>
          <w:rFonts w:ascii="Times New Roman" w:eastAsia="Times New Roman" w:hAnsi="Times New Roman" w:cs="Times New Roman"/>
          <w:color w:val="374151"/>
          <w:sz w:val="24"/>
          <w:szCs w:val="24"/>
        </w:rPr>
        <w:t xml:space="preserve"> </w:t>
      </w:r>
    </w:p>
    <w:p w14:paraId="51BE24EB" w14:textId="77777777" w:rsidR="0014065D" w:rsidRDefault="00AB3DB4">
      <w:pPr>
        <w:numPr>
          <w:ilvl w:val="0"/>
          <w:numId w:val="1"/>
        </w:numPr>
        <w:spacing w:line="360" w:lineRule="auto"/>
        <w:ind w:right="120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ow many products have a price that is $45 or more? </w:t>
      </w:r>
    </w:p>
    <w:p w14:paraId="51BE24EC" w14:textId="61C0FBAA" w:rsidR="0014065D" w:rsidRDefault="00AB3DB4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erify that the header, or first row, of Column F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read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C4A3E">
        <w:rPr>
          <w:rFonts w:ascii="Courier New" w:eastAsia="Times New Roman" w:hAnsi="Courier New" w:cs="Courier New"/>
          <w:sz w:val="24"/>
          <w:szCs w:val="24"/>
        </w:rPr>
        <w:t>Pric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1BE24ED" w14:textId="77777777" w:rsidR="0014065D" w:rsidRDefault="00AB3DB4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ighlight all of Column F.</w:t>
      </w:r>
    </w:p>
    <w:p w14:paraId="51BE24EE" w14:textId="77777777" w:rsidR="0014065D" w:rsidRDefault="00AB3DB4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Cardo" w:eastAsia="Cardo" w:hAnsi="Cardo" w:cs="Cardo"/>
          <w:sz w:val="24"/>
          <w:szCs w:val="24"/>
        </w:rPr>
        <w:t>From the Excel ribbon at the top, go to 'Data' → 'Filter'. This action will enable a dropdown arrow on the header of Column F.</w:t>
      </w:r>
    </w:p>
    <w:p w14:paraId="51BE24EF" w14:textId="77777777" w:rsidR="0014065D" w:rsidRDefault="00AB3DB4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sure no filters are set for other columns.</w:t>
      </w:r>
    </w:p>
    <w:p w14:paraId="51BE24F0" w14:textId="2B9FA66E" w:rsidR="0014065D" w:rsidRDefault="00AB3DB4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the dropdown arrow in the </w:t>
      </w:r>
      <w:r w:rsidRPr="006C4A3E">
        <w:rPr>
          <w:rFonts w:ascii="Courier New" w:eastAsia="Times New Roman" w:hAnsi="Courier New" w:cs="Courier New"/>
          <w:sz w:val="24"/>
          <w:szCs w:val="24"/>
        </w:rPr>
        <w:t>Pri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lumn header in Column F.</w:t>
      </w:r>
    </w:p>
    <w:p w14:paraId="51BE24F1" w14:textId="77777777" w:rsidR="0014065D" w:rsidRDefault="00AB3DB4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Cardo" w:eastAsia="Cardo" w:hAnsi="Cardo" w:cs="Cardo"/>
          <w:sz w:val="24"/>
          <w:szCs w:val="24"/>
        </w:rPr>
        <w:t xml:space="preserve">Choose Number Filters’ → ‘Greater Than </w:t>
      </w:r>
      <w:proofErr w:type="gramStart"/>
      <w:r>
        <w:rPr>
          <w:rFonts w:ascii="Cardo" w:eastAsia="Cardo" w:hAnsi="Cardo" w:cs="Cardo"/>
          <w:sz w:val="24"/>
          <w:szCs w:val="24"/>
        </w:rPr>
        <w:t>Or</w:t>
      </w:r>
      <w:proofErr w:type="gramEnd"/>
      <w:r>
        <w:rPr>
          <w:rFonts w:ascii="Cardo" w:eastAsia="Cardo" w:hAnsi="Cardo" w:cs="Cardo"/>
          <w:sz w:val="24"/>
          <w:szCs w:val="24"/>
        </w:rPr>
        <w:t xml:space="preserve"> Equal To…’</w:t>
      </w:r>
    </w:p>
    <w:p w14:paraId="51BE24F2" w14:textId="46087047" w:rsidR="0014065D" w:rsidRDefault="00AB3DB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ype 45 into the text box. Click ‘OK’. This will filter </w:t>
      </w:r>
      <w:r w:rsidRPr="006C4A3E">
        <w:rPr>
          <w:rFonts w:ascii="Courier New" w:eastAsia="Times New Roman" w:hAnsi="Courier New" w:cs="Courier New"/>
          <w:sz w:val="24"/>
          <w:szCs w:val="24"/>
        </w:rPr>
        <w:t>Pri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include only values greater than or equal to 45.</w:t>
      </w:r>
    </w:p>
    <w:p w14:paraId="2BF219AE" w14:textId="6A72B462" w:rsidR="007E7870" w:rsidRPr="00EE330D" w:rsidRDefault="004D379C" w:rsidP="00EE330D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720" w:firstLine="360"/>
      </w:pPr>
      <w:r w:rsidRPr="004D379C">
        <w:rPr>
          <w:rFonts w:ascii="Times New Roman" w:eastAsia="Times New Roman" w:hAnsi="Times New Roman" w:cs="Times New Roman"/>
          <w:sz w:val="24"/>
          <w:szCs w:val="24"/>
        </w:rPr>
        <w:t>h. After applying the filter, you can read its summary at the bottom of the screen saying that 10 of 77 records were found.</w:t>
      </w:r>
      <w:r w:rsidR="007E7870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51BE24F5" w14:textId="6FC677E2" w:rsidR="0014065D" w:rsidRDefault="00AB3DB4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How many products have a price that is less than $10?</w:t>
      </w:r>
    </w:p>
    <w:p w14:paraId="51BE24F6" w14:textId="77777777" w:rsidR="0014065D" w:rsidRDefault="00AB3DB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</w:pPr>
      <w:r>
        <w:rPr>
          <w:rFonts w:ascii="Cardo" w:eastAsia="Cardo" w:hAnsi="Cardo" w:cs="Cardo"/>
          <w:sz w:val="24"/>
          <w:szCs w:val="24"/>
        </w:rPr>
        <w:t xml:space="preserve">To reset, clear the existing filter from Step 2 from your spreadsheet. Click the dropdown in Column F → “Clear Filter from ‘Price’” </w:t>
      </w:r>
    </w:p>
    <w:p w14:paraId="51BE24F7" w14:textId="77777777" w:rsidR="0014065D" w:rsidRDefault="00AB3DB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>Repeat steps 2(e) - 2(g), except:</w:t>
      </w:r>
    </w:p>
    <w:p w14:paraId="51BE24F8" w14:textId="77777777" w:rsidR="0014065D" w:rsidRDefault="00AB3DB4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Cardo" w:eastAsia="Cardo" w:hAnsi="Cardo" w:cs="Cardo"/>
          <w:sz w:val="24"/>
          <w:szCs w:val="24"/>
        </w:rPr>
        <w:t xml:space="preserve">In step (f), choose Number Filters’ → ‘Less Than…’ </w:t>
      </w:r>
    </w:p>
    <w:p w14:paraId="51BE24F9" w14:textId="7FA35F09" w:rsidR="0014065D" w:rsidRDefault="00AB3DB4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step (g), type 10 into the text box. This will filter </w:t>
      </w:r>
      <w:r w:rsidRPr="006C4A3E">
        <w:rPr>
          <w:rFonts w:ascii="Courier New" w:eastAsia="Times New Roman" w:hAnsi="Courier New" w:cs="Courier New"/>
          <w:sz w:val="24"/>
          <w:szCs w:val="24"/>
        </w:rPr>
        <w:t>Pri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include only values less than 10.</w:t>
      </w:r>
    </w:p>
    <w:p w14:paraId="51BE24FB" w14:textId="237B0A49" w:rsidR="0014065D" w:rsidRDefault="00AB3DB4" w:rsidP="00AB3DB4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 w:rsidRPr="00AB3DB4">
        <w:rPr>
          <w:rFonts w:ascii="Times New Roman" w:eastAsia="Times New Roman" w:hAnsi="Times New Roman" w:cs="Times New Roman"/>
          <w:sz w:val="24"/>
          <w:szCs w:val="24"/>
        </w:rPr>
        <w:t>After applying the filter, you can read its summary at the bottom of the screen saying that 11 of 77 records were found.</w:t>
      </w:r>
    </w:p>
    <w:sectPr w:rsidR="0014065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7BF82CE0-41DB-4541-B0EA-24DCDC18EC3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rdo">
    <w:charset w:val="00"/>
    <w:family w:val="auto"/>
    <w:pitch w:val="default"/>
    <w:embedRegular r:id="rId2" w:fontKey="{AE5F1D2C-ED97-43A5-B14E-87C34604B942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1063473D-9EB7-4C19-9671-55A075F319A7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833D7C3E-97CD-4636-BD20-8F90AC685537}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B757D"/>
    <w:multiLevelType w:val="multilevel"/>
    <w:tmpl w:val="2F9CBEA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2MzM2NTI1NzI0NTZR0lEKTi0uzszPAykwqgUALSDD/iwAAAA="/>
  </w:docVars>
  <w:rsids>
    <w:rsidRoot w:val="0014065D"/>
    <w:rsid w:val="0014065D"/>
    <w:rsid w:val="001C59FE"/>
    <w:rsid w:val="002116E1"/>
    <w:rsid w:val="004C1AA9"/>
    <w:rsid w:val="004D379C"/>
    <w:rsid w:val="006C4A3E"/>
    <w:rsid w:val="007E7870"/>
    <w:rsid w:val="00AB3DB4"/>
    <w:rsid w:val="00D11A23"/>
    <w:rsid w:val="00EE3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E24E7"/>
  <w15:docId w15:val="{392364B8-B1B7-4432-8E92-E0AD6B997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4C1A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1A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1A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1A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AA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D379C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4A3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4A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7BA5B3-DEDA-471A-A5DE-F48B12CAF166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2.xml><?xml version="1.0" encoding="utf-8"?>
<ds:datastoreItem xmlns:ds="http://schemas.openxmlformats.org/officeDocument/2006/customXml" ds:itemID="{295092C4-5399-46BA-9242-F277244B3F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C862918-1D8C-42BC-AB9F-1E0979ABCE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89</Words>
  <Characters>1083</Characters>
  <Application>Microsoft Office Word</Application>
  <DocSecurity>0</DocSecurity>
  <Lines>9</Lines>
  <Paragraphs>2</Paragraphs>
  <ScaleCrop>false</ScaleCrop>
  <Company>HP</Company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hilagavady Sambamdam (Integra)</cp:lastModifiedBy>
  <cp:revision>7</cp:revision>
  <dcterms:created xsi:type="dcterms:W3CDTF">2024-05-20T16:11:00Z</dcterms:created>
  <dcterms:modified xsi:type="dcterms:W3CDTF">2024-10-10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